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212B2F" w14:textId="6007C4B8" w:rsidR="000633A8" w:rsidRPr="000633A8" w:rsidRDefault="004F4E67" w:rsidP="004F4E67">
      <w:pPr>
        <w:rPr>
          <w:b/>
          <w:bCs/>
        </w:rPr>
      </w:pPr>
      <w:r>
        <w:rPr>
          <w:b/>
          <w:bCs/>
        </w:rPr>
        <w:t>The d</w:t>
      </w:r>
      <w:r w:rsidR="000633A8" w:rsidRPr="000633A8">
        <w:rPr>
          <w:b/>
          <w:bCs/>
        </w:rPr>
        <w:t>ata set</w:t>
      </w:r>
    </w:p>
    <w:p w14:paraId="58C78B24" w14:textId="70BA49E7" w:rsidR="000633A8" w:rsidRDefault="00824FE5" w:rsidP="004F4E67">
      <w:pPr>
        <w:spacing w:after="0" w:line="240" w:lineRule="auto"/>
        <w:ind w:left="714" w:hanging="357"/>
        <w:jc w:val="both"/>
      </w:pP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Mars_Opposition_data.csv</w:t>
      </w:r>
      <w:r>
        <w:t xml:space="preserve"> </w:t>
      </w:r>
      <w:r w:rsidR="000633A8">
        <w:t>(.csv file)</w:t>
      </w:r>
      <w:r w:rsidR="0010791C">
        <w:t>:</w:t>
      </w:r>
    </w:p>
    <w:p w14:paraId="44F4DDA4" w14:textId="77777777" w:rsidR="00691890" w:rsidRDefault="00691890" w:rsidP="004F4E67">
      <w:pPr>
        <w:spacing w:after="0" w:line="240" w:lineRule="auto"/>
        <w:ind w:left="714" w:hanging="357"/>
        <w:jc w:val="both"/>
      </w:pPr>
    </w:p>
    <w:p w14:paraId="18CD09D9" w14:textId="0CFF9B48" w:rsidR="00691890" w:rsidRDefault="000633A8" w:rsidP="004F4E67">
      <w:pPr>
        <w:spacing w:after="0" w:line="240" w:lineRule="auto"/>
        <w:ind w:left="714" w:hanging="357"/>
        <w:jc w:val="both"/>
      </w:pPr>
      <w:r>
        <w:t>This file contains data on longitude/latitude of Mars under "opposition" with the Sun, in the</w:t>
      </w:r>
    </w:p>
    <w:p w14:paraId="45F3D48A" w14:textId="30A3D91D" w:rsidR="000633A8" w:rsidRDefault="000633A8" w:rsidP="004F4E67">
      <w:pPr>
        <w:spacing w:after="0" w:line="240" w:lineRule="auto"/>
        <w:ind w:left="714" w:hanging="357"/>
        <w:jc w:val="both"/>
      </w:pPr>
      <w:r>
        <w:t>ecliptic coordinate system.</w:t>
      </w:r>
    </w:p>
    <w:p w14:paraId="3E54E1AE" w14:textId="7EE59FF6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>Columns A/B/C/D/E are year/month/day/hour/min</w:t>
      </w:r>
      <w:r w:rsidR="000C7175">
        <w:t>ute</w:t>
      </w:r>
      <w:r>
        <w:t xml:space="preserve"> of the opposition.</w:t>
      </w:r>
    </w:p>
    <w:p w14:paraId="1797DFA5" w14:textId="77777777" w:rsidR="000633A8" w:rsidRDefault="000633A8" w:rsidP="00824FE5">
      <w:pPr>
        <w:spacing w:after="0" w:line="240" w:lineRule="auto"/>
        <w:ind w:left="357"/>
        <w:jc w:val="both"/>
      </w:pPr>
      <w:r>
        <w:t xml:space="preserve">Columns </w:t>
      </w:r>
      <w:proofErr w:type="gramStart"/>
      <w:r>
        <w:t>F,G</w:t>
      </w:r>
      <w:proofErr w:type="gramEnd"/>
      <w:r>
        <w:t xml:space="preserve">,H,I denote the </w:t>
      </w:r>
      <w:proofErr w:type="spellStart"/>
      <w:r>
        <w:t>ZodiacIndex</w:t>
      </w:r>
      <w:proofErr w:type="spellEnd"/>
      <w:r>
        <w:t xml:space="preserve">, Degree, Minute, Second, respectively, of Mars's (heliocentric) longitude in the ecliptic coordinate system. </w:t>
      </w:r>
      <w:proofErr w:type="spellStart"/>
      <w:r>
        <w:t>ZodiacIndex</w:t>
      </w:r>
      <w:proofErr w:type="spellEnd"/>
      <w:r>
        <w:t xml:space="preserve"> refers to the zodiac (Aries 0, Taurus 1, ..., Pisces 11).</w:t>
      </w:r>
    </w:p>
    <w:p w14:paraId="4656233D" w14:textId="77777777" w:rsidR="000633A8" w:rsidRDefault="000633A8" w:rsidP="004F4E67">
      <w:pPr>
        <w:pStyle w:val="ListParagraph"/>
        <w:spacing w:after="0" w:line="240" w:lineRule="auto"/>
        <w:ind w:left="717"/>
        <w:jc w:val="both"/>
      </w:pPr>
      <w:r>
        <w:t xml:space="preserve">Longitude = </w:t>
      </w:r>
      <w:proofErr w:type="spellStart"/>
      <w:r>
        <w:t>ZodiacIndex</w:t>
      </w:r>
      <w:proofErr w:type="spellEnd"/>
      <w:r>
        <w:t>*30 + Degree + Minute/60 + Second/3600 (degrees)</w:t>
      </w:r>
    </w:p>
    <w:p w14:paraId="098FF67B" w14:textId="77777777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Columns </w:t>
      </w:r>
      <w:proofErr w:type="gramStart"/>
      <w:r>
        <w:t>J,K</w:t>
      </w:r>
      <w:proofErr w:type="gramEnd"/>
      <w:r>
        <w:t xml:space="preserve"> refer to degree, minute of the geocentric latitudinal position of Mars in the ecliptic coordinate system.</w:t>
      </w:r>
    </w:p>
    <w:p w14:paraId="5473D3B1" w14:textId="08AB0C7C" w:rsidR="000633A8" w:rsidRDefault="000633A8" w:rsidP="004F4E67">
      <w:pPr>
        <w:pStyle w:val="ListParagraph"/>
        <w:numPr>
          <w:ilvl w:val="0"/>
          <w:numId w:val="3"/>
        </w:numPr>
        <w:spacing w:after="0" w:line="240" w:lineRule="auto"/>
        <w:jc w:val="both"/>
      </w:pPr>
      <w:r>
        <w:t xml:space="preserve">Columns </w:t>
      </w:r>
      <w:proofErr w:type="gramStart"/>
      <w:r>
        <w:t>L,M</w:t>
      </w:r>
      <w:proofErr w:type="gramEnd"/>
      <w:r>
        <w:t xml:space="preserve">,N,O refer to Mars's mean longitude, with reference to Kepler's approximated equant. </w:t>
      </w:r>
      <w:r w:rsidR="000C7175">
        <w:t>Instead of using this, y</w:t>
      </w:r>
      <w:r>
        <w:t xml:space="preserve">ou will </w:t>
      </w:r>
      <w:r w:rsidR="000C7175">
        <w:t>find</w:t>
      </w:r>
      <w:r w:rsidR="00251671">
        <w:t xml:space="preserve"> </w:t>
      </w:r>
      <w:r w:rsidR="00733BD2">
        <w:t xml:space="preserve">these based </w:t>
      </w:r>
      <w:r w:rsidR="001F0D52">
        <w:t xml:space="preserve">on </w:t>
      </w:r>
      <w:r w:rsidR="00733BD2">
        <w:t>your own equant.</w:t>
      </w:r>
    </w:p>
    <w:p w14:paraId="12B33B16" w14:textId="54C5170F" w:rsidR="000633A8" w:rsidRDefault="000633A8" w:rsidP="00260069">
      <w:pPr>
        <w:spacing w:after="0" w:line="240" w:lineRule="auto"/>
        <w:ind w:left="714" w:hanging="357"/>
        <w:jc w:val="both"/>
      </w:pPr>
    </w:p>
    <w:p w14:paraId="37347DFD" w14:textId="2C9D8514" w:rsidR="004F4E67" w:rsidRDefault="00824FE5" w:rsidP="004F4E67">
      <w:pPr>
        <w:spacing w:after="0" w:line="240" w:lineRule="auto"/>
        <w:jc w:val="both"/>
        <w:rPr>
          <w:b/>
          <w:bCs/>
        </w:rPr>
      </w:pPr>
      <w:r>
        <w:rPr>
          <w:b/>
          <w:bCs/>
        </w:rPr>
        <w:t>Assumptions:</w:t>
      </w:r>
    </w:p>
    <w:p w14:paraId="32071C9E" w14:textId="77777777" w:rsidR="00824FE5" w:rsidRPr="007A7E22" w:rsidRDefault="00824FE5" w:rsidP="004F4E67">
      <w:pPr>
        <w:spacing w:after="0" w:line="240" w:lineRule="auto"/>
        <w:jc w:val="both"/>
        <w:rPr>
          <w:b/>
          <w:bCs/>
        </w:rPr>
      </w:pPr>
    </w:p>
    <w:p w14:paraId="64E338A7" w14:textId="37A3B299" w:rsidR="004E54B7" w:rsidRDefault="00FE60B5" w:rsidP="004E54B7">
      <w:pPr>
        <w:pStyle w:val="ListParagraph"/>
        <w:numPr>
          <w:ilvl w:val="1"/>
          <w:numId w:val="1"/>
        </w:numPr>
      </w:pPr>
      <w:r>
        <w:t xml:space="preserve">The Sun is </w:t>
      </w:r>
      <w:r w:rsidR="004E54B7">
        <w:t>at the origin</w:t>
      </w:r>
      <w:r w:rsidR="001F0D52">
        <w:t>.</w:t>
      </w:r>
    </w:p>
    <w:p w14:paraId="7C6953DD" w14:textId="471053A9" w:rsidR="003D1DE5" w:rsidRDefault="003D1DE5" w:rsidP="004E54B7">
      <w:pPr>
        <w:pStyle w:val="ListParagraph"/>
        <w:numPr>
          <w:ilvl w:val="1"/>
          <w:numId w:val="1"/>
        </w:numPr>
      </w:pPr>
      <w:r>
        <w:t>Mars’s orbit is circular, with the centre at a distance 1 unit from the Sun and at an angle c (degrees) from the Sun-Aries reference line.</w:t>
      </w:r>
    </w:p>
    <w:p w14:paraId="636963E6" w14:textId="428BC658" w:rsidR="004E54B7" w:rsidRDefault="00165B62" w:rsidP="004E54B7">
      <w:pPr>
        <w:pStyle w:val="ListParagraph"/>
        <w:numPr>
          <w:ilvl w:val="1"/>
          <w:numId w:val="1"/>
        </w:numPr>
      </w:pPr>
      <w:r>
        <w:t xml:space="preserve">Mars’s </w:t>
      </w:r>
      <w:r w:rsidR="00FE60B5">
        <w:t xml:space="preserve">orbit </w:t>
      </w:r>
      <w:r w:rsidR="003D1DE5">
        <w:t xml:space="preserve">has </w:t>
      </w:r>
      <w:r w:rsidR="004E54B7">
        <w:t xml:space="preserve">radius </w:t>
      </w:r>
      <w:r w:rsidR="00FE60B5">
        <w:t>r (</w:t>
      </w:r>
      <w:r w:rsidR="003208FD">
        <w:t xml:space="preserve">in units of the </w:t>
      </w:r>
      <w:r w:rsidR="00FE60B5">
        <w:t>Sun-centre distance)</w:t>
      </w:r>
      <w:r w:rsidR="001F0D52">
        <w:t>.</w:t>
      </w:r>
    </w:p>
    <w:p w14:paraId="3F62AC74" w14:textId="2D548926" w:rsidR="004E54B7" w:rsidRDefault="00FE60B5" w:rsidP="004E54B7">
      <w:pPr>
        <w:pStyle w:val="ListParagraph"/>
        <w:numPr>
          <w:ilvl w:val="1"/>
          <w:numId w:val="1"/>
        </w:numPr>
      </w:pPr>
      <w:r>
        <w:t xml:space="preserve">The </w:t>
      </w:r>
      <w:r w:rsidR="004E54B7">
        <w:t xml:space="preserve">equant </w:t>
      </w:r>
      <w:r>
        <w:t>is located at</w:t>
      </w:r>
      <w:r w:rsidR="003208FD">
        <w:t xml:space="preserve"> (e1, e2) in </w:t>
      </w:r>
      <w:r>
        <w:t>polar coordinates</w:t>
      </w:r>
      <w:r w:rsidR="00DE1E87">
        <w:t xml:space="preserve"> with centre taken to be the Sun</w:t>
      </w:r>
      <w:r w:rsidR="003208FD">
        <w:t>,</w:t>
      </w:r>
      <w:r>
        <w:t xml:space="preserve"> where e1 is the distance from the Sun and e2 is the angle in degrees with respect to </w:t>
      </w:r>
      <w:r w:rsidR="003D1DE5">
        <w:t>the Sun-</w:t>
      </w:r>
      <w:r w:rsidR="005C6589">
        <w:t xml:space="preserve">Aries </w:t>
      </w:r>
      <w:r w:rsidR="003D1DE5">
        <w:t>reference line</w:t>
      </w:r>
      <w:r w:rsidR="001F0D52">
        <w:t>.</w:t>
      </w:r>
    </w:p>
    <w:p w14:paraId="60F86C7E" w14:textId="751429DA" w:rsidR="004E54B7" w:rsidRDefault="00FE60B5" w:rsidP="004E54B7">
      <w:pPr>
        <w:pStyle w:val="ListParagraph"/>
        <w:numPr>
          <w:ilvl w:val="1"/>
          <w:numId w:val="1"/>
        </w:numPr>
      </w:pPr>
      <w:r>
        <w:t>The</w:t>
      </w:r>
      <w:r w:rsidR="00F07C87">
        <w:t xml:space="preserve"> </w:t>
      </w:r>
      <w:r w:rsidR="003D1DE5">
        <w:t>‘</w:t>
      </w:r>
      <w:r w:rsidR="008665AF">
        <w:t>equant 0</w:t>
      </w:r>
      <w:r w:rsidR="003D1DE5">
        <w:t>’</w:t>
      </w:r>
      <w:r>
        <w:t xml:space="preserve"> angle z (degrees) </w:t>
      </w:r>
      <w:r w:rsidR="00194482">
        <w:t>which is taken as</w:t>
      </w:r>
      <w:r w:rsidR="003D1DE5">
        <w:t xml:space="preserve"> the earliest opposition, </w:t>
      </w:r>
      <w:r w:rsidR="00194482">
        <w:t xml:space="preserve">also </w:t>
      </w:r>
      <w:r w:rsidR="003D1DE5">
        <w:t xml:space="preserve">taken as the reference time zero, </w:t>
      </w:r>
      <w:r>
        <w:t>with respect to</w:t>
      </w:r>
      <w:r w:rsidR="00F07C87">
        <w:t xml:space="preserve"> </w:t>
      </w:r>
      <w:r w:rsidR="003D1DE5">
        <w:t xml:space="preserve">the </w:t>
      </w:r>
      <w:r w:rsidR="005C6589">
        <w:t>equant-</w:t>
      </w:r>
      <w:r w:rsidR="00F07C87">
        <w:t>Aries</w:t>
      </w:r>
      <w:r w:rsidR="005C6589">
        <w:t xml:space="preserve"> line (a line parallel to the Sun-Aries line since Aries is at infinity)</w:t>
      </w:r>
      <w:r w:rsidR="001F0D52">
        <w:t>.</w:t>
      </w:r>
    </w:p>
    <w:p w14:paraId="2683031E" w14:textId="6B09C320" w:rsidR="004E54B7" w:rsidRDefault="00FE60B5" w:rsidP="004E54B7">
      <w:pPr>
        <w:pStyle w:val="ListParagraph"/>
        <w:numPr>
          <w:ilvl w:val="1"/>
          <w:numId w:val="1"/>
        </w:numPr>
      </w:pPr>
      <w:r>
        <w:t>The a</w:t>
      </w:r>
      <w:r w:rsidR="004E54B7">
        <w:t xml:space="preserve">ngular velocity </w:t>
      </w:r>
      <w:r>
        <w:t xml:space="preserve">of Mars </w:t>
      </w:r>
      <w:r w:rsidR="004E54B7">
        <w:t xml:space="preserve">around the equant </w:t>
      </w:r>
      <w:r>
        <w:t>is s degrees per day.</w:t>
      </w:r>
    </w:p>
    <w:p w14:paraId="66FCA3D9" w14:textId="77777777" w:rsidR="00824FE5" w:rsidRDefault="00824FE5" w:rsidP="004F4E67">
      <w:pPr>
        <w:ind w:left="720"/>
      </w:pPr>
    </w:p>
    <w:p w14:paraId="533FE054" w14:textId="792A50B6" w:rsidR="00046062" w:rsidRPr="004F4E67" w:rsidRDefault="00046062" w:rsidP="00824FE5">
      <w:pPr>
        <w:pStyle w:val="ListParagraph"/>
        <w:numPr>
          <w:ilvl w:val="0"/>
          <w:numId w:val="4"/>
        </w:numPr>
      </w:pPr>
      <w:proofErr w:type="spellStart"/>
      <w:proofErr w:type="gramStart"/>
      <w:r w:rsidRPr="00824FE5">
        <w:rPr>
          <w:rFonts w:cstheme="minorHAnsi"/>
          <w:b/>
          <w:bCs/>
          <w:sz w:val="20"/>
          <w:szCs w:val="20"/>
        </w:rPr>
        <w:t>errors,maxError</w:t>
      </w:r>
      <w:proofErr w:type="spellEnd"/>
      <w:proofErr w:type="gramEnd"/>
      <w:r w:rsidRPr="00824FE5">
        <w:rPr>
          <w:rFonts w:cstheme="minorHAnsi"/>
          <w:b/>
          <w:bCs/>
          <w:sz w:val="20"/>
          <w:szCs w:val="20"/>
        </w:rPr>
        <w:t xml:space="preserve"> = </w:t>
      </w:r>
      <w:proofErr w:type="spellStart"/>
      <w:r w:rsidR="001F0D52" w:rsidRPr="00824FE5">
        <w:rPr>
          <w:rFonts w:cstheme="minorHAnsi"/>
          <w:b/>
          <w:bCs/>
          <w:sz w:val="20"/>
          <w:szCs w:val="20"/>
        </w:rPr>
        <w:t>MarsEquantM</w:t>
      </w:r>
      <w:r w:rsidRPr="00824FE5">
        <w:rPr>
          <w:rFonts w:cstheme="minorHAnsi"/>
          <w:b/>
          <w:bCs/>
          <w:sz w:val="20"/>
          <w:szCs w:val="20"/>
        </w:rPr>
        <w:t>odel</w:t>
      </w:r>
      <w:proofErr w:type="spellEnd"/>
      <w:r w:rsidRPr="00824FE5">
        <w:rPr>
          <w:rFonts w:cstheme="minorHAnsi"/>
          <w:b/>
          <w:bCs/>
          <w:sz w:val="20"/>
          <w:szCs w:val="20"/>
        </w:rPr>
        <w:t>(c,r,e1,e2,z,s,</w:t>
      </w:r>
      <w:r w:rsidR="00194482" w:rsidRPr="00824FE5">
        <w:rPr>
          <w:rFonts w:cstheme="minorHAnsi"/>
          <w:b/>
          <w:bCs/>
          <w:sz w:val="20"/>
          <w:szCs w:val="20"/>
        </w:rPr>
        <w:t>times,</w:t>
      </w:r>
      <w:r w:rsidRPr="00824FE5">
        <w:rPr>
          <w:rFonts w:cstheme="minorHAnsi"/>
          <w:b/>
          <w:bCs/>
          <w:sz w:val="20"/>
          <w:szCs w:val="20"/>
        </w:rPr>
        <w:t>oppositions)</w:t>
      </w:r>
    </w:p>
    <w:p w14:paraId="68928413" w14:textId="7DF18FC7" w:rsidR="00C558CE" w:rsidRDefault="009C117D" w:rsidP="00FE60B5">
      <w:pPr>
        <w:ind w:left="720"/>
      </w:pPr>
      <w:r>
        <w:t xml:space="preserve">The </w:t>
      </w:r>
      <w:r w:rsidR="008665AF">
        <w:t>t</w:t>
      </w:r>
      <w:r w:rsidR="00194482">
        <w:t>hree</w:t>
      </w:r>
      <w:r w:rsidR="008665AF">
        <w:t xml:space="preserve"> </w:t>
      </w:r>
      <w:r>
        <w:t>variables</w:t>
      </w:r>
      <w:r w:rsidR="008665AF">
        <w:t>,</w:t>
      </w:r>
      <w:r>
        <w:t xml:space="preserve"> </w:t>
      </w:r>
      <w:r w:rsidR="00194482">
        <w:t xml:space="preserve">times, </w:t>
      </w:r>
      <w:r w:rsidR="00046062">
        <w:t>oppositions</w:t>
      </w:r>
      <w:r>
        <w:t xml:space="preserve"> (</w:t>
      </w:r>
      <w:r w:rsidR="001F0D52">
        <w:t xml:space="preserve">in </w:t>
      </w:r>
      <w:r>
        <w:t>degrees</w:t>
      </w:r>
      <w:r w:rsidR="001F0D52">
        <w:t xml:space="preserve"> and in</w:t>
      </w:r>
      <w:r>
        <w:t xml:space="preserve"> decimal)</w:t>
      </w:r>
      <w:r w:rsidR="00046062">
        <w:t xml:space="preserve"> and errors </w:t>
      </w:r>
      <w:r>
        <w:t>(degrees, decimal)</w:t>
      </w:r>
      <w:r w:rsidR="008665AF">
        <w:t>,</w:t>
      </w:r>
      <w:r>
        <w:t xml:space="preserve"> </w:t>
      </w:r>
      <w:r w:rsidR="00046062">
        <w:t>are arrays</w:t>
      </w:r>
      <w:r w:rsidR="001F0D52">
        <w:t>;</w:t>
      </w:r>
      <w:r w:rsidR="00046062">
        <w:t xml:space="preserve"> all others are scalar</w:t>
      </w:r>
      <w:r>
        <w:t>s</w:t>
      </w:r>
      <w:r w:rsidR="00046062">
        <w:t>.</w:t>
      </w:r>
      <w:r w:rsidR="00DE1E87">
        <w:t xml:space="preserve"> </w:t>
      </w:r>
    </w:p>
    <w:p w14:paraId="308730DC" w14:textId="77777777" w:rsidR="00824FE5" w:rsidRDefault="00824FE5" w:rsidP="00824FE5"/>
    <w:p w14:paraId="3103D672" w14:textId="18988BB5" w:rsidR="00046062" w:rsidRDefault="004E54B7" w:rsidP="004F4E67">
      <w:pPr>
        <w:pStyle w:val="ListParagraph"/>
        <w:numPr>
          <w:ilvl w:val="0"/>
          <w:numId w:val="1"/>
        </w:numPr>
      </w:pPr>
      <w:r>
        <w:t>Fix</w:t>
      </w:r>
      <w:r w:rsidR="00824FE5">
        <w:t>ed</w:t>
      </w:r>
      <w:r>
        <w:t xml:space="preserve"> </w:t>
      </w:r>
      <w:r w:rsidR="00FE60B5">
        <w:t>r and s</w:t>
      </w:r>
      <w:r>
        <w:t xml:space="preserve">. </w:t>
      </w:r>
      <w:r w:rsidR="00824FE5">
        <w:t>Performed</w:t>
      </w:r>
      <w:r>
        <w:t xml:space="preserve"> discreti</w:t>
      </w:r>
      <w:r w:rsidR="00FE60B5">
        <w:t>s</w:t>
      </w:r>
      <w:r>
        <w:t>ed exhaustive search over c</w:t>
      </w:r>
      <w:r w:rsidR="00C558CE">
        <w:t>, over</w:t>
      </w:r>
      <w:r>
        <w:t xml:space="preserve"> e</w:t>
      </w:r>
      <w:r w:rsidR="00FE60B5">
        <w:t xml:space="preserve"> = (e</w:t>
      </w:r>
      <w:proofErr w:type="gramStart"/>
      <w:r w:rsidR="00FE60B5">
        <w:t>1,e</w:t>
      </w:r>
      <w:proofErr w:type="gramEnd"/>
      <w:r w:rsidR="00FE60B5">
        <w:t xml:space="preserve">2), and </w:t>
      </w:r>
      <w:r w:rsidR="00C558CE">
        <w:t xml:space="preserve">over </w:t>
      </w:r>
      <w:r>
        <w:t>z to minimise the maximum angular error</w:t>
      </w:r>
      <w:r w:rsidR="00FE60B5">
        <w:t xml:space="preserve"> for the given r and s.</w:t>
      </w:r>
      <w:r w:rsidR="00824FE5">
        <w:t xml:space="preserve"> O</w:t>
      </w:r>
      <w:r w:rsidR="00B673D1">
        <w:t>utput</w:t>
      </w:r>
      <w:r w:rsidR="00BF26F2">
        <w:t>s</w:t>
      </w:r>
      <w:r w:rsidR="00B673D1">
        <w:t xml:space="preserve"> </w:t>
      </w:r>
      <w:r w:rsidR="00824FE5">
        <w:t xml:space="preserve">are </w:t>
      </w:r>
      <w:r w:rsidR="00B673D1">
        <w:t xml:space="preserve"> the</w:t>
      </w:r>
      <w:r w:rsidR="00BF26F2">
        <w:t xml:space="preserve"> best parameters, the angular error for each opposition, and the</w:t>
      </w:r>
      <w:r w:rsidR="00B673D1">
        <w:t xml:space="preserve"> maximum angular error</w:t>
      </w:r>
      <w:r w:rsidR="00C558CE">
        <w:t>, as follows.</w:t>
      </w:r>
    </w:p>
    <w:p w14:paraId="5E8D3996" w14:textId="1590E094" w:rsidR="00046062" w:rsidRPr="009C117D" w:rsidRDefault="00046062" w:rsidP="00046062">
      <w:pPr>
        <w:pStyle w:val="ListParagraph"/>
        <w:rPr>
          <w:rFonts w:cstheme="minorHAnsi"/>
          <w:b/>
          <w:bCs/>
          <w:sz w:val="20"/>
          <w:szCs w:val="20"/>
        </w:rPr>
      </w:pPr>
      <w:proofErr w:type="gramStart"/>
      <w:r w:rsidRPr="009C117D">
        <w:rPr>
          <w:rFonts w:cstheme="minorHAnsi"/>
          <w:b/>
          <w:bCs/>
          <w:sz w:val="20"/>
          <w:szCs w:val="20"/>
        </w:rPr>
        <w:t>c,e</w:t>
      </w:r>
      <w:proofErr w:type="gramEnd"/>
      <w:r w:rsidRPr="009C117D">
        <w:rPr>
          <w:rFonts w:cstheme="minorHAnsi"/>
          <w:b/>
          <w:bCs/>
          <w:sz w:val="20"/>
          <w:szCs w:val="20"/>
        </w:rPr>
        <w:t xml:space="preserve">1,e2,z,errors,maxError = </w:t>
      </w:r>
      <w:proofErr w:type="spellStart"/>
      <w:r w:rsidR="000E1959" w:rsidRPr="009C117D">
        <w:rPr>
          <w:rFonts w:cstheme="minorHAnsi"/>
          <w:b/>
          <w:bCs/>
          <w:sz w:val="20"/>
          <w:szCs w:val="20"/>
        </w:rPr>
        <w:t>best</w:t>
      </w:r>
      <w:r w:rsidRPr="009C117D">
        <w:rPr>
          <w:rFonts w:cstheme="minorHAnsi"/>
          <w:b/>
          <w:bCs/>
          <w:sz w:val="20"/>
          <w:szCs w:val="20"/>
        </w:rPr>
        <w:t>OrbitInnerParams</w:t>
      </w:r>
      <w:proofErr w:type="spellEnd"/>
      <w:r w:rsidRPr="009C117D">
        <w:rPr>
          <w:rFonts w:cstheme="minorHAnsi"/>
          <w:b/>
          <w:bCs/>
          <w:sz w:val="20"/>
          <w:szCs w:val="20"/>
        </w:rPr>
        <w:t>(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r,s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</w:t>
      </w:r>
      <w:proofErr w:type="spellEnd"/>
      <w:r w:rsidRPr="009C117D">
        <w:rPr>
          <w:rFonts w:cstheme="minorHAnsi"/>
          <w:b/>
          <w:bCs/>
          <w:sz w:val="20"/>
          <w:szCs w:val="20"/>
        </w:rPr>
        <w:t>)</w:t>
      </w:r>
    </w:p>
    <w:p w14:paraId="636AE1CB" w14:textId="77777777" w:rsidR="00FE60B5" w:rsidRDefault="00FE60B5" w:rsidP="00FE60B5">
      <w:pPr>
        <w:pStyle w:val="ListParagraph"/>
      </w:pPr>
    </w:p>
    <w:p w14:paraId="7FB41008" w14:textId="79A21A07" w:rsidR="000E1959" w:rsidRDefault="00AC5148" w:rsidP="004F4E67">
      <w:pPr>
        <w:pStyle w:val="ListParagraph"/>
        <w:numPr>
          <w:ilvl w:val="0"/>
          <w:numId w:val="1"/>
        </w:numPr>
      </w:pPr>
      <w:r>
        <w:t>Fix</w:t>
      </w:r>
      <w:r w:rsidR="00824FE5">
        <w:t>ed</w:t>
      </w:r>
      <w:r>
        <w:t xml:space="preserve"> </w:t>
      </w:r>
      <w:r w:rsidR="00FE60B5">
        <w:t>r</w:t>
      </w:r>
      <w:r>
        <w:t>. D</w:t>
      </w:r>
      <w:r w:rsidR="00824FE5">
        <w:t>id</w:t>
      </w:r>
      <w:r>
        <w:t xml:space="preserve"> a discreti</w:t>
      </w:r>
      <w:r w:rsidR="00FE60B5">
        <w:t>s</w:t>
      </w:r>
      <w:r>
        <w:t>ed</w:t>
      </w:r>
      <w:r w:rsidR="00FE60B5">
        <w:t xml:space="preserve"> search for s </w:t>
      </w:r>
      <w:r w:rsidR="00B673D1">
        <w:t>(</w:t>
      </w:r>
      <w:r w:rsidR="00FE60B5">
        <w:t>in the neighbourhood of 360 d</w:t>
      </w:r>
      <w:r w:rsidR="00C558CE">
        <w:t>egrees</w:t>
      </w:r>
      <w:r w:rsidR="00FE60B5">
        <w:t xml:space="preserve"> over 687 days</w:t>
      </w:r>
      <w:r w:rsidR="00B673D1">
        <w:t>;</w:t>
      </w:r>
      <w:r w:rsidR="00FE60B5">
        <w:t xml:space="preserve"> </w:t>
      </w:r>
      <w:r w:rsidR="00B673D1">
        <w:t>f</w:t>
      </w:r>
      <w:r w:rsidR="00FE60B5">
        <w:t xml:space="preserve">or each </w:t>
      </w:r>
      <w:proofErr w:type="gramStart"/>
      <w:r w:rsidR="00FE60B5">
        <w:t>s</w:t>
      </w:r>
      <w:r w:rsidR="00824FE5">
        <w:t>.</w:t>
      </w:r>
      <w:proofErr w:type="gramEnd"/>
      <w:r w:rsidR="00B673D1">
        <w:t xml:space="preserve"> </w:t>
      </w:r>
    </w:p>
    <w:p w14:paraId="32476E07" w14:textId="6CE01892" w:rsidR="00FE60B5" w:rsidRDefault="000E1959" w:rsidP="00FE60B5">
      <w:pPr>
        <w:pStyle w:val="ListParagraph"/>
        <w:rPr>
          <w:rFonts w:cstheme="minorHAnsi"/>
          <w:b/>
          <w:bCs/>
          <w:sz w:val="20"/>
          <w:szCs w:val="20"/>
        </w:rPr>
      </w:pPr>
      <w:proofErr w:type="spellStart"/>
      <w:proofErr w:type="gramStart"/>
      <w:r w:rsidRPr="009C117D">
        <w:rPr>
          <w:rFonts w:cstheme="minorHAnsi"/>
          <w:b/>
          <w:bCs/>
          <w:sz w:val="20"/>
          <w:szCs w:val="20"/>
        </w:rPr>
        <w:t>s,errors</w:t>
      </w:r>
      <w:proofErr w:type="gramEnd"/>
      <w:r w:rsidRPr="009C117D">
        <w:rPr>
          <w:rFonts w:cstheme="minorHAnsi"/>
          <w:b/>
          <w:bCs/>
          <w:sz w:val="20"/>
          <w:szCs w:val="20"/>
        </w:rPr>
        <w:t>,maxError</w:t>
      </w:r>
      <w:proofErr w:type="spellEnd"/>
      <w:r w:rsidRPr="009C117D">
        <w:rPr>
          <w:rFonts w:cstheme="minorHAnsi"/>
          <w:b/>
          <w:bCs/>
          <w:sz w:val="20"/>
          <w:szCs w:val="20"/>
        </w:rPr>
        <w:t xml:space="preserve"> = 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bestS</w:t>
      </w:r>
      <w:proofErr w:type="spellEnd"/>
      <w:r w:rsidRPr="009C117D">
        <w:rPr>
          <w:rFonts w:cstheme="minorHAnsi"/>
          <w:b/>
          <w:bCs/>
          <w:sz w:val="20"/>
          <w:szCs w:val="20"/>
        </w:rPr>
        <w:t>(</w:t>
      </w:r>
      <w:proofErr w:type="spellStart"/>
      <w:r w:rsidRPr="009C117D">
        <w:rPr>
          <w:rFonts w:cstheme="minorHAnsi"/>
          <w:b/>
          <w:bCs/>
          <w:sz w:val="20"/>
          <w:szCs w:val="20"/>
        </w:rPr>
        <w:t>r,</w:t>
      </w:r>
      <w:r w:rsidR="00194482">
        <w:rPr>
          <w:rFonts w:cstheme="minorHAnsi"/>
          <w:b/>
          <w:bCs/>
          <w:sz w:val="20"/>
          <w:szCs w:val="20"/>
        </w:rPr>
        <w:t>times,</w:t>
      </w:r>
      <w:r w:rsidRPr="009C117D">
        <w:rPr>
          <w:rFonts w:cstheme="minorHAnsi"/>
          <w:b/>
          <w:bCs/>
          <w:sz w:val="20"/>
          <w:szCs w:val="20"/>
        </w:rPr>
        <w:t>oppositions</w:t>
      </w:r>
      <w:proofErr w:type="spellEnd"/>
      <w:r w:rsidRPr="009C117D">
        <w:rPr>
          <w:rFonts w:cstheme="minorHAnsi"/>
          <w:b/>
          <w:bCs/>
          <w:sz w:val="20"/>
          <w:szCs w:val="20"/>
        </w:rPr>
        <w:t>)</w:t>
      </w:r>
    </w:p>
    <w:p w14:paraId="1220A5DE" w14:textId="77777777" w:rsidR="00C558CE" w:rsidRPr="009C117D" w:rsidRDefault="00C558CE" w:rsidP="00FE60B5">
      <w:pPr>
        <w:pStyle w:val="ListParagraph"/>
        <w:rPr>
          <w:rFonts w:cstheme="minorHAnsi"/>
          <w:b/>
          <w:bCs/>
        </w:rPr>
      </w:pPr>
    </w:p>
    <w:p w14:paraId="2B9FF792" w14:textId="77777777" w:rsidR="00824FE5" w:rsidRPr="00824FE5" w:rsidRDefault="00FE60B5" w:rsidP="00614D0C">
      <w:pPr>
        <w:pStyle w:val="ListParagraph"/>
        <w:numPr>
          <w:ilvl w:val="0"/>
          <w:numId w:val="1"/>
        </w:numPr>
        <w:rPr>
          <w:rFonts w:cstheme="minorHAnsi"/>
          <w:b/>
          <w:bCs/>
          <w:sz w:val="20"/>
          <w:szCs w:val="20"/>
        </w:rPr>
      </w:pPr>
      <w:r>
        <w:t>Fix</w:t>
      </w:r>
      <w:r w:rsidR="00824FE5">
        <w:t>ed</w:t>
      </w:r>
      <w:r>
        <w:t xml:space="preserve"> s.</w:t>
      </w:r>
      <w:r w:rsidR="00AC5148">
        <w:t xml:space="preserve"> </w:t>
      </w:r>
      <w:r>
        <w:t>D</w:t>
      </w:r>
      <w:r w:rsidR="00824FE5">
        <w:t>id</w:t>
      </w:r>
      <w:r>
        <w:t xml:space="preserve"> a discretised search for r</w:t>
      </w:r>
      <w:r w:rsidR="00824FE5">
        <w:t>.</w:t>
      </w:r>
    </w:p>
    <w:p w14:paraId="79005BFF" w14:textId="1418E536" w:rsidR="00BF26F2" w:rsidRPr="00824FE5" w:rsidRDefault="00FE60B5" w:rsidP="00824FE5">
      <w:pPr>
        <w:pStyle w:val="ListParagraph"/>
        <w:rPr>
          <w:rFonts w:cstheme="minorHAnsi"/>
          <w:b/>
          <w:bCs/>
          <w:sz w:val="20"/>
          <w:szCs w:val="20"/>
        </w:rPr>
      </w:pPr>
      <w:r>
        <w:t xml:space="preserve"> (</w:t>
      </w:r>
      <w:proofErr w:type="spellStart"/>
      <w:proofErr w:type="gramStart"/>
      <w:r w:rsidR="000E1959" w:rsidRPr="00824FE5">
        <w:rPr>
          <w:rFonts w:cstheme="minorHAnsi"/>
          <w:b/>
          <w:bCs/>
          <w:sz w:val="20"/>
          <w:szCs w:val="20"/>
        </w:rPr>
        <w:t>r,errors</w:t>
      </w:r>
      <w:proofErr w:type="gramEnd"/>
      <w:r w:rsidR="000E1959" w:rsidRPr="00824FE5">
        <w:rPr>
          <w:rFonts w:cstheme="minorHAnsi"/>
          <w:b/>
          <w:bCs/>
          <w:sz w:val="20"/>
          <w:szCs w:val="20"/>
        </w:rPr>
        <w:t>,maxError</w:t>
      </w:r>
      <w:proofErr w:type="spellEnd"/>
      <w:r w:rsidR="000E1959" w:rsidRPr="00824FE5">
        <w:rPr>
          <w:rFonts w:cstheme="minorHAnsi"/>
          <w:b/>
          <w:bCs/>
          <w:sz w:val="20"/>
          <w:szCs w:val="20"/>
        </w:rPr>
        <w:t xml:space="preserve"> = </w:t>
      </w:r>
      <w:proofErr w:type="spellStart"/>
      <w:r w:rsidR="000E1959" w:rsidRPr="00824FE5">
        <w:rPr>
          <w:rFonts w:cstheme="minorHAnsi"/>
          <w:b/>
          <w:bCs/>
          <w:sz w:val="20"/>
          <w:szCs w:val="20"/>
        </w:rPr>
        <w:t>bestR</w:t>
      </w:r>
      <w:proofErr w:type="spellEnd"/>
      <w:r w:rsidR="000E1959" w:rsidRPr="00824FE5">
        <w:rPr>
          <w:rFonts w:cstheme="minorHAnsi"/>
          <w:b/>
          <w:bCs/>
          <w:sz w:val="20"/>
          <w:szCs w:val="20"/>
        </w:rPr>
        <w:t>(</w:t>
      </w:r>
      <w:proofErr w:type="spellStart"/>
      <w:r w:rsidR="000E1959" w:rsidRPr="00824FE5">
        <w:rPr>
          <w:rFonts w:cstheme="minorHAnsi"/>
          <w:b/>
          <w:bCs/>
          <w:sz w:val="20"/>
          <w:szCs w:val="20"/>
        </w:rPr>
        <w:t>s,</w:t>
      </w:r>
      <w:r w:rsidR="00194482" w:rsidRPr="00824FE5">
        <w:rPr>
          <w:rFonts w:cstheme="minorHAnsi"/>
          <w:b/>
          <w:bCs/>
          <w:sz w:val="20"/>
          <w:szCs w:val="20"/>
        </w:rPr>
        <w:t>times,</w:t>
      </w:r>
      <w:r w:rsidR="000E1959" w:rsidRPr="00824FE5">
        <w:rPr>
          <w:rFonts w:cstheme="minorHAnsi"/>
          <w:b/>
          <w:bCs/>
          <w:sz w:val="20"/>
          <w:szCs w:val="20"/>
        </w:rPr>
        <w:t>oppositions</w:t>
      </w:r>
      <w:proofErr w:type="spellEnd"/>
      <w:r w:rsidR="000E1959" w:rsidRPr="00824FE5">
        <w:rPr>
          <w:rFonts w:cstheme="minorHAnsi"/>
          <w:b/>
          <w:bCs/>
          <w:sz w:val="20"/>
          <w:szCs w:val="20"/>
        </w:rPr>
        <w:t>)</w:t>
      </w:r>
    </w:p>
    <w:sectPr w:rsidR="00BF26F2" w:rsidRPr="00824F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3204D"/>
    <w:multiLevelType w:val="hybridMultilevel"/>
    <w:tmpl w:val="A710A8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A964FC"/>
    <w:multiLevelType w:val="hybridMultilevel"/>
    <w:tmpl w:val="D8DC2DB2"/>
    <w:lvl w:ilvl="0" w:tplc="274627F2">
      <w:start w:val="1"/>
      <w:numFmt w:val="lowerLetter"/>
      <w:lvlText w:val="%1)"/>
      <w:lvlJc w:val="left"/>
      <w:pPr>
        <w:ind w:left="71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37" w:hanging="360"/>
      </w:pPr>
    </w:lvl>
    <w:lvl w:ilvl="2" w:tplc="4009001B" w:tentative="1">
      <w:start w:val="1"/>
      <w:numFmt w:val="lowerRoman"/>
      <w:lvlText w:val="%3."/>
      <w:lvlJc w:val="right"/>
      <w:pPr>
        <w:ind w:left="2157" w:hanging="180"/>
      </w:pPr>
    </w:lvl>
    <w:lvl w:ilvl="3" w:tplc="4009000F" w:tentative="1">
      <w:start w:val="1"/>
      <w:numFmt w:val="decimal"/>
      <w:lvlText w:val="%4."/>
      <w:lvlJc w:val="left"/>
      <w:pPr>
        <w:ind w:left="2877" w:hanging="360"/>
      </w:pPr>
    </w:lvl>
    <w:lvl w:ilvl="4" w:tplc="40090019" w:tentative="1">
      <w:start w:val="1"/>
      <w:numFmt w:val="lowerLetter"/>
      <w:lvlText w:val="%5."/>
      <w:lvlJc w:val="left"/>
      <w:pPr>
        <w:ind w:left="3597" w:hanging="360"/>
      </w:pPr>
    </w:lvl>
    <w:lvl w:ilvl="5" w:tplc="4009001B" w:tentative="1">
      <w:start w:val="1"/>
      <w:numFmt w:val="lowerRoman"/>
      <w:lvlText w:val="%6."/>
      <w:lvlJc w:val="right"/>
      <w:pPr>
        <w:ind w:left="4317" w:hanging="180"/>
      </w:pPr>
    </w:lvl>
    <w:lvl w:ilvl="6" w:tplc="4009000F" w:tentative="1">
      <w:start w:val="1"/>
      <w:numFmt w:val="decimal"/>
      <w:lvlText w:val="%7."/>
      <w:lvlJc w:val="left"/>
      <w:pPr>
        <w:ind w:left="5037" w:hanging="360"/>
      </w:pPr>
    </w:lvl>
    <w:lvl w:ilvl="7" w:tplc="40090019" w:tentative="1">
      <w:start w:val="1"/>
      <w:numFmt w:val="lowerLetter"/>
      <w:lvlText w:val="%8."/>
      <w:lvlJc w:val="left"/>
      <w:pPr>
        <w:ind w:left="5757" w:hanging="360"/>
      </w:pPr>
    </w:lvl>
    <w:lvl w:ilvl="8" w:tplc="40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2" w15:restartNumberingAfterBreak="0">
    <w:nsid w:val="607E11C8"/>
    <w:multiLevelType w:val="hybridMultilevel"/>
    <w:tmpl w:val="ABDEE3B8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" w15:restartNumberingAfterBreak="0">
    <w:nsid w:val="68AF6012"/>
    <w:multiLevelType w:val="hybridMultilevel"/>
    <w:tmpl w:val="A6F46850"/>
    <w:lvl w:ilvl="0" w:tplc="580E97D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8039967">
    <w:abstractNumId w:val="3"/>
  </w:num>
  <w:num w:numId="2" w16cid:durableId="1330866758">
    <w:abstractNumId w:val="0"/>
  </w:num>
  <w:num w:numId="3" w16cid:durableId="2019191930">
    <w:abstractNumId w:val="1"/>
  </w:num>
  <w:num w:numId="4" w16cid:durableId="10762478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QyMjewtDQ2NzBQ0lEKTi0uzszPAykwqwUAV5oDXiwAAAA="/>
  </w:docVars>
  <w:rsids>
    <w:rsidRoot w:val="00C054DC"/>
    <w:rsid w:val="00046062"/>
    <w:rsid w:val="000633A8"/>
    <w:rsid w:val="000C7175"/>
    <w:rsid w:val="000E1959"/>
    <w:rsid w:val="0010791C"/>
    <w:rsid w:val="00165B62"/>
    <w:rsid w:val="00194482"/>
    <w:rsid w:val="001D7908"/>
    <w:rsid w:val="001F0D52"/>
    <w:rsid w:val="002316CD"/>
    <w:rsid w:val="00251671"/>
    <w:rsid w:val="00260069"/>
    <w:rsid w:val="00284CB0"/>
    <w:rsid w:val="003208FD"/>
    <w:rsid w:val="003D1DE5"/>
    <w:rsid w:val="004E0F62"/>
    <w:rsid w:val="004E54B7"/>
    <w:rsid w:val="004F4E67"/>
    <w:rsid w:val="005C6589"/>
    <w:rsid w:val="00691890"/>
    <w:rsid w:val="00733BD2"/>
    <w:rsid w:val="007770AF"/>
    <w:rsid w:val="007A7E22"/>
    <w:rsid w:val="00824FE5"/>
    <w:rsid w:val="008665AF"/>
    <w:rsid w:val="00990C19"/>
    <w:rsid w:val="009C117D"/>
    <w:rsid w:val="009C5A10"/>
    <w:rsid w:val="00A322CF"/>
    <w:rsid w:val="00AC5148"/>
    <w:rsid w:val="00B16393"/>
    <w:rsid w:val="00B56AF6"/>
    <w:rsid w:val="00B673D1"/>
    <w:rsid w:val="00BD574D"/>
    <w:rsid w:val="00BF26F2"/>
    <w:rsid w:val="00C054DC"/>
    <w:rsid w:val="00C558CE"/>
    <w:rsid w:val="00CA3EDD"/>
    <w:rsid w:val="00CC3783"/>
    <w:rsid w:val="00D17184"/>
    <w:rsid w:val="00D558A0"/>
    <w:rsid w:val="00D65AC5"/>
    <w:rsid w:val="00DC4C67"/>
    <w:rsid w:val="00DD0673"/>
    <w:rsid w:val="00DE1E87"/>
    <w:rsid w:val="00E21149"/>
    <w:rsid w:val="00F07C87"/>
    <w:rsid w:val="00F60C4A"/>
    <w:rsid w:val="00F733A7"/>
    <w:rsid w:val="00FE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CD051"/>
  <w15:chartTrackingRefBased/>
  <w15:docId w15:val="{80035FBB-B91C-47A9-B9DE-EB19D5CD6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54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9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6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sh Sundaresan</dc:creator>
  <cp:keywords/>
  <dc:description/>
  <cp:lastModifiedBy>Sayan Chaudhuri</cp:lastModifiedBy>
  <cp:revision>8</cp:revision>
  <dcterms:created xsi:type="dcterms:W3CDTF">2022-08-31T08:23:00Z</dcterms:created>
  <dcterms:modified xsi:type="dcterms:W3CDTF">2022-09-17T11:24:00Z</dcterms:modified>
</cp:coreProperties>
</file>